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bookmarkStart w:id="20" w:name="brief-text-description-of-data"/>
    <w:p>
      <w:pPr>
        <w:pStyle w:val="Heading1"/>
      </w:pPr>
      <w:r>
        <w:t xml:space="preserve">Brief Text Description of Data</w:t>
      </w:r>
    </w:p>
    <w:p>
      <w:pPr>
        <w:pStyle w:val="SourceCode"/>
      </w:pPr>
      <w:r>
        <w:rPr>
          <w:rStyle w:val="VerbatimChar"/>
        </w:rPr>
        <w:t xml:space="preserve">## The data contains 3168 observations of the following 9 variabl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- Rating: n = 3168, Mean = 4.13, SD = 0.55, Median = , MAD = 0.44, range: [1, 5], Skewness = -1.60, Kurtosis = 4.12, 11.77% missing</w:t>
      </w:r>
      <w:r>
        <w:br/>
      </w:r>
      <w:r>
        <w:rPr>
          <w:rStyle w:val="VerbatimChar"/>
        </w:rPr>
        <w:t xml:space="preserve">##   - App: 2937 entries, such as Candy Crush Saga (0.22%); Helix Jump (0.19%); Subway Surfers (0.19%) and 2934 others (0 missing)</w:t>
      </w:r>
      <w:r>
        <w:br/>
      </w:r>
      <w:r>
        <w:rPr>
          <w:rStyle w:val="VerbatimChar"/>
        </w:rPr>
        <w:t xml:space="preserve">##   - Reviews: n = 3168, Mean = 3.78e+05, SD = 1.96e+06, Median = 1556.50, MAD = 2306.18, range: [0, 27725352], Skewness = 9.58, Kurtosis = 110.39, 0% missing</w:t>
      </w:r>
      <w:r>
        <w:br/>
      </w:r>
      <w:r>
        <w:rPr>
          <w:rStyle w:val="VerbatimChar"/>
        </w:rPr>
        <w:t xml:space="preserve">##   - Size: 293 entries, such as 13M (2.21%); 12M (2.08%); 19M (1.83%) and 290 others (0 missing)</w:t>
      </w:r>
      <w:r>
        <w:br/>
      </w:r>
      <w:r>
        <w:rPr>
          <w:rStyle w:val="VerbatimChar"/>
        </w:rPr>
        <w:t xml:space="preserve">##   - Installs: n = 3168, Mean = 1.25e+07, SD = 7.02e+07, Median = 1.00e+05, MAD = 1.48e+05, range: [0, 1e+09], Skewness = 10.88, Kurtosis = 134.98, 0% missing</w:t>
      </w:r>
      <w:r>
        <w:br/>
      </w:r>
      <w:r>
        <w:rPr>
          <w:rStyle w:val="VerbatimChar"/>
        </w:rPr>
        <w:t xml:space="preserve">##   - Type: 2 entries, such as Free (94.16%); Paid (5.84%); NA (0 missing)</w:t>
      </w:r>
      <w:r>
        <w:br/>
      </w:r>
      <w:r>
        <w:rPr>
          <w:rStyle w:val="VerbatimChar"/>
        </w:rPr>
        <w:t xml:space="preserve">##   - Price: n = 3168, Mean = 1.45, SD = 21.83, Median = 0.00, MAD = 0.00, range: [0, 400], Skewness = 17.71, Kurtosis = 314.60, 0% missing</w:t>
      </w:r>
      <w:r>
        <w:br/>
      </w:r>
      <w:r>
        <w:rPr>
          <w:rStyle w:val="VerbatimChar"/>
        </w:rPr>
        <w:t xml:space="preserve">##   - Content.Rating: 5 entries, such as Everyone (77.08%); Teen (14.61%); Everyone 10 (4.58%) and 2 others (0 missing)</w:t>
      </w:r>
      <w:r>
        <w:br/>
      </w:r>
      <w:r>
        <w:rPr>
          <w:rStyle w:val="VerbatimChar"/>
        </w:rPr>
        <w:t xml:space="preserve">##   - Genres: 10 entries, such as Tools (23.33%); Entertainment (16.95%); Lifestyle (10.86%) and 7 others (0 missing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cc4eb53-b218-46b3-9818-474a37976494" w:name="unnamed-chunk-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cc4eb53-b218-46b3-9818-474a37976494"/>
      <w:r>
        <w:t xml:space="preserve">: </w:t>
      </w:r>
      <w:r>
        <w:t xml:space="preserve">Description of Numeric Variabl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Unique (#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ssing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t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view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7772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595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5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7725352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stal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51673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019298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000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00000000.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1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00.0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d92bd343-4478-4866-9697-0cdd4691ffcf" w:name="unnamed-chunk-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92bd343-4478-4866-9697-0cdd4691ffcf"/>
      <w:r>
        <w:t xml:space="preserve">: </w:t>
      </w:r>
      <w:r>
        <w:t xml:space="preserve">Summary of Representation of Values in the Dat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Dev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t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view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7772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59519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stal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51673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0192980.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1.8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ct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4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ai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ontent.Rat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very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4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7.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veryone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ture 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e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.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Unr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en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rc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su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ntertain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ifesty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.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ews &amp; Magazin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hotograph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hopp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imul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ol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3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3.3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f9b8ccdd-c863-4c83-bef0-1ce7fc27b5e9" w:name="unnamed-chunk-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9b8ccdd-c863-4c83-bef0-1ce7fc27b5e9"/>
      <w:r>
        <w:t xml:space="preserve">: </w:t>
      </w:r>
      <w:r>
        <w:t xml:space="preserve">Crosstab frequencies for Genres and Type (Free vs Pai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re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a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l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% r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2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rc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% r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su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% r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ntertain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% r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6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ifesty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% r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ews &amp; Magazin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1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% r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9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hotograph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5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% r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hopp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% r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imul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% r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5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o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% r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l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16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% row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4.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0.0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78376784-1fa3-4f4d-9ace-6b5251de160c" w:name="unnamed-chunk-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8376784-1fa3-4f4d-9ace-6b5251de160c"/>
      <w:r>
        <w:t xml:space="preserve">: </w:t>
      </w:r>
      <w:r>
        <w:t xml:space="preserve">Descriptive Values by Genres (using all apps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enr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t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stal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2706235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0866515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e+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e+0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.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view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74894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32507.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901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98185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rc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t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stal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0184077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2806655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e+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e+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view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21096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894891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287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772535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su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t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stal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5481920.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548905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e+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e+0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.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view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15815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101469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74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243018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ntertain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t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stal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20781.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628337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0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e+0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.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9.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view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1133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53029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23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21354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ifesty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t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stal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3665.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362952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0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e+0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0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00.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view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4899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9701.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4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78977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ews &amp; Magazin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t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stal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685211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4998472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0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e+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view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5593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7986.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7806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hotograph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t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stal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070463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3748787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e+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e+0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9.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view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02926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64187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195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59455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hopp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t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stal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483824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109657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e+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e+0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view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33721.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73681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31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21208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imul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t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stal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692389.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082684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e+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e+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.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view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9863.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58404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514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21858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o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t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stal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772794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9091121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00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e+0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5.9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view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2463.9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04547.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13.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479633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: To compile a LaTeX document with this table, the following commands must be placed in the document preambl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\usepackage{booktabs}</w:t>
      </w:r>
      <w:r>
        <w:br/>
      </w:r>
      <w:r>
        <w:rPr>
          <w:rStyle w:val="VerbatimChar"/>
        </w:rPr>
        <w:t xml:space="preserve">## \usepackage{siunitx}</w:t>
      </w:r>
      <w:r>
        <w:br/>
      </w:r>
      <w:r>
        <w:rPr>
          <w:rStyle w:val="VerbatimChar"/>
        </w:rPr>
        <w:t xml:space="preserve">## \newcolumntype{d}{S[input-symbols = ()]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 disable `siunitx` and prevent `modelsummary` from wrapping numeric entries in `\num{}`, cal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ptions("modelsummary_format_numeric_latex" = "plain")</w:t>
      </w:r>
      <w:r>
        <w:br/>
      </w:r>
      <w:r>
        <w:rPr>
          <w:rStyle w:val="VerbatimChar"/>
        </w:rPr>
        <w:t xml:space="preserve">##  This warning appears once per session.</w:t>
      </w:r>
    </w:p>
    <w:p>
      <w:pPr>
        <w:pStyle w:val="SourceCode"/>
      </w:pPr>
      <w:r>
        <w:rPr>
          <w:rStyle w:val="VerbatimChar"/>
        </w:rPr>
        <w:t xml:space="preserve">## Warning in !is.null(rmarkdown::metadata$output) &amp;&amp; rmarkdown::metadata$output</w:t>
      </w:r>
      <w:r>
        <w:br/>
      </w:r>
      <w:r>
        <w:rPr>
          <w:rStyle w:val="VerbatimChar"/>
        </w:rPr>
        <w:t xml:space="preserve">## %in% : 'length(x) = 3 &gt; 1' in coercion to 'logical(1)'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bd210e0-78db-4fbd-9cd0-899cc3857cd7" w:name="unnamed-chunk-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bd210e0-78db-4fbd-9cd0-899cc3857cd7"/>
      <w:r>
        <w:t xml:space="preserve">: </w:t>
      </w:r>
      <w:r>
        <w:t xml:space="preserve">Mean Price by Genres (using only paid apps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enr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stal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10510.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23553.7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4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rc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stal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9845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32704.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9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su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stal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574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835.0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4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ntertain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stal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068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4004.5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7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1.8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ifesty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stal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8712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41125.5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8.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5.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ews &amp; Magazin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stal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75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181.9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4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hotograph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stal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6249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75534.0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.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hopp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stal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05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000.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imul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stal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90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3785.3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o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stal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468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647.0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4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83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2-05-23T17:28:55Z</dcterms:created>
  <dcterms:modified xsi:type="dcterms:W3CDTF">2022-05-23T17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